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X="-157" w:tblpY="3483"/>
        <w:tblW w:w="99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933"/>
      </w:tblGrid>
      <w:tr w:rsidR="009A46B8" w:rsidRPr="00D4795F" w14:paraId="1795E145" w14:textId="77777777" w:rsidTr="00C4720C">
        <w:trPr>
          <w:trHeight w:val="683"/>
        </w:trPr>
        <w:tc>
          <w:tcPr>
            <w:tcW w:w="9933" w:type="dxa"/>
            <w:shd w:val="clear" w:color="auto" w:fill="auto"/>
          </w:tcPr>
          <w:p w14:paraId="599DD8E0" w14:textId="77777777" w:rsidR="009A46B8" w:rsidRPr="007A29DC" w:rsidRDefault="009A46B8" w:rsidP="00C4720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b/>
                <w:bCs/>
                <w:lang w:val="en-IN"/>
              </w:rPr>
            </w:pPr>
            <w:r w:rsidRPr="007A29DC">
              <w:rPr>
                <w:rFonts w:asciiTheme="minorHAnsi" w:hAnsiTheme="minorHAnsi"/>
                <w:b/>
                <w:bCs/>
                <w:i/>
                <w:iCs/>
              </w:rPr>
              <w:t>*The project extension must be duly submitted no later than 30 days before the approval expires.</w:t>
            </w:r>
          </w:p>
        </w:tc>
      </w:tr>
      <w:tr w:rsidR="009A46B8" w:rsidRPr="00D4795F" w14:paraId="2E2AEFE1" w14:textId="77777777" w:rsidTr="00C4720C">
        <w:trPr>
          <w:trHeight w:val="1252"/>
        </w:trPr>
        <w:tc>
          <w:tcPr>
            <w:tcW w:w="9933" w:type="dxa"/>
            <w:shd w:val="clear" w:color="auto" w:fill="auto"/>
          </w:tcPr>
          <w:p w14:paraId="6BEFCA03" w14:textId="77777777" w:rsidR="009A46B8" w:rsidRPr="00D4795F" w:rsidRDefault="009A46B8" w:rsidP="00C4720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</w:p>
          <w:p w14:paraId="6925CCE6" w14:textId="77777777" w:rsidR="009A46B8" w:rsidRPr="00D4795F" w:rsidRDefault="009A46B8" w:rsidP="00C4720C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14:paraId="6A327E7A" w14:textId="77777777" w:rsidR="009A46B8" w:rsidRPr="00D4795F" w:rsidRDefault="009A46B8" w:rsidP="00C4720C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</w:p>
        </w:tc>
      </w:tr>
    </w:tbl>
    <w:p w14:paraId="73F95E51" w14:textId="794FA261" w:rsidR="007743D5" w:rsidRPr="00AA4AD9" w:rsidRDefault="009A46B8" w:rsidP="000C6435">
      <w:pPr>
        <w:tabs>
          <w:tab w:val="left" w:pos="2830"/>
        </w:tabs>
        <w:spacing w:after="160" w:line="256" w:lineRule="auto"/>
        <w:rPr>
          <w:rFonts w:asciiTheme="minorHAnsi" w:hAnsiTheme="minorHAnsi" w:cs="Times New Roman"/>
          <w:i/>
          <w:iCs/>
          <w:color w:val="FF0000"/>
          <w:lang w:val="en-IN"/>
        </w:rPr>
      </w:pPr>
      <w:r w:rsidRPr="009A46B8">
        <w:rPr>
          <w:rFonts w:ascii="Verdana" w:eastAsia="Microsoft Sans Serif" w:hAnsi="Microsoft Sans Serif" w:cs="Microsoft Sans Serif"/>
          <w:noProof/>
          <w:sz w:val="20"/>
        </w:rPr>
        <mc:AlternateContent>
          <mc:Choice Requires="wpg">
            <w:drawing>
              <wp:inline distT="0" distB="0" distL="0" distR="0" wp14:anchorId="7F155115" wp14:editId="06905133">
                <wp:extent cx="6197600" cy="1207708"/>
                <wp:effectExtent l="0" t="0" r="0" b="0"/>
                <wp:docPr id="1778732903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7600" cy="1207708"/>
                          <a:chOff x="-151" y="-20"/>
                          <a:chExt cx="10801" cy="1309"/>
                        </a:xfrm>
                      </wpg:grpSpPr>
                      <wps:wsp>
                        <wps:cNvPr id="1180570844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-151" y="-20"/>
                            <a:ext cx="10801" cy="1309"/>
                          </a:xfrm>
                          <a:prstGeom prst="rect">
                            <a:avLst/>
                          </a:prstGeom>
                          <a:solidFill>
                            <a:srgbClr val="C0504D">
                              <a:lumMod val="40000"/>
                              <a:lumOff val="6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C4D3F5" w14:textId="350A9C74" w:rsidR="009A46B8" w:rsidRDefault="009A46B8" w:rsidP="009A46B8">
                              <w:pPr>
                                <w:spacing w:before="75"/>
                                <w:ind w:left="1166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5"/>
                                  <w:sz w:val="18"/>
                                </w:rPr>
                                <w:t xml:space="preserve"> 14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)</w:t>
                              </w:r>
                            </w:p>
                            <w:p w14:paraId="700430F2" w14:textId="3E4C110D" w:rsidR="009A46B8" w:rsidRDefault="009A46B8" w:rsidP="009A46B8">
                              <w:pPr>
                                <w:spacing w:before="110" w:after="0" w:line="240" w:lineRule="auto"/>
                                <w:ind w:left="2553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5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 w:rsidRPr="009A46B8"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Project extension</w:t>
                              </w:r>
                            </w:p>
                            <w:p w14:paraId="6BD6B709" w14:textId="77777777" w:rsidR="009A46B8" w:rsidRPr="00E941E3" w:rsidRDefault="009A46B8" w:rsidP="009A46B8">
                              <w:pPr>
                                <w:tabs>
                                  <w:tab w:val="left" w:pos="7306"/>
                                </w:tabs>
                                <w:spacing w:before="37" w:after="0" w:line="240" w:lineRule="auto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2738CFAE" w14:textId="77777777" w:rsidR="009A46B8" w:rsidRPr="00E941E3" w:rsidRDefault="009A46B8" w:rsidP="009A46B8">
                              <w:pPr>
                                <w:tabs>
                                  <w:tab w:val="left" w:pos="7306"/>
                                </w:tabs>
                                <w:spacing w:before="37" w:after="0" w:line="240" w:lineRule="auto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4983FFFB" w14:textId="5E1DF949" w:rsidR="009A46B8" w:rsidRDefault="009A46B8" w:rsidP="009A46B8">
                              <w:pPr>
                                <w:tabs>
                                  <w:tab w:val="left" w:pos="7383"/>
                                </w:tabs>
                                <w:spacing w:before="25" w:after="0" w:line="240" w:lineRule="auto"/>
                                <w:ind w:left="4503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 xml:space="preserve">                               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37477451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75" cy="9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001BBE" w14:textId="570B1D88" w:rsidR="009A46B8" w:rsidRDefault="009A46B8" w:rsidP="009A46B8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50819914" wp14:editId="3E15B3C8">
                                    <wp:extent cx="735106" cy="754550"/>
                                    <wp:effectExtent l="0" t="0" r="8255" b="762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47636" cy="7674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155115" id="Group 97" o:spid="_x0000_s1026" style="width:488pt;height:95.1pt;mso-position-horizontal-relative:char;mso-position-vertical-relative:line" coordorigin="-151,-20" coordsize="10801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9" o:spid="_x0000_s1027" type="#_x0000_t202" style="position:absolute;left:-151;top:-20;width:10801;height:1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" fillcolor="#e6b9b8" stroked="f">
                  <v:textbox inset="0,0,0,0">
                    <w:txbxContent>
                      <w:p w14:paraId="4EC4D3F5" w14:textId="350A9C74" w:rsidR="009A46B8" w:rsidRDefault="009A46B8" w:rsidP="009A46B8">
                        <w:pPr>
                          <w:spacing w:before="75"/>
                          <w:ind w:left="1166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5"/>
                            <w:w w:val="115"/>
                            <w:sz w:val="18"/>
                          </w:rPr>
                          <w:t xml:space="preserve"> 14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)</w:t>
                        </w:r>
                      </w:p>
                      <w:p w14:paraId="700430F2" w14:textId="3E4C110D" w:rsidR="009A46B8" w:rsidRDefault="009A46B8" w:rsidP="009A46B8">
                        <w:pPr>
                          <w:spacing w:before="110" w:after="0" w:line="240" w:lineRule="auto"/>
                          <w:ind w:left="2553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m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5"/>
                            <w:w w:val="115"/>
                            <w:sz w:val="30"/>
                          </w:rPr>
                          <w:t xml:space="preserve"> </w:t>
                        </w:r>
                        <w:r w:rsidRPr="009A46B8">
                          <w:rPr>
                            <w:color w:val="25408F"/>
                            <w:w w:val="115"/>
                            <w:sz w:val="30"/>
                          </w:rPr>
                          <w:t>Project extension</w:t>
                        </w:r>
                      </w:p>
                      <w:p w14:paraId="6BD6B709" w14:textId="77777777" w:rsidR="009A46B8" w:rsidRPr="00E941E3" w:rsidRDefault="009A46B8" w:rsidP="009A46B8">
                        <w:pPr>
                          <w:tabs>
                            <w:tab w:val="left" w:pos="7306"/>
                          </w:tabs>
                          <w:spacing w:before="37" w:after="0" w:line="240" w:lineRule="auto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2738CFAE" w14:textId="77777777" w:rsidR="009A46B8" w:rsidRPr="00E941E3" w:rsidRDefault="009A46B8" w:rsidP="009A46B8">
                        <w:pPr>
                          <w:tabs>
                            <w:tab w:val="left" w:pos="7306"/>
                          </w:tabs>
                          <w:spacing w:before="37" w:after="0" w:line="240" w:lineRule="auto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4983FFFB" w14:textId="5E1DF949" w:rsidR="009A46B8" w:rsidRDefault="009A46B8" w:rsidP="009A46B8">
                        <w:pPr>
                          <w:tabs>
                            <w:tab w:val="left" w:pos="7383"/>
                          </w:tabs>
                          <w:spacing w:before="25" w:after="0" w:line="240" w:lineRule="auto"/>
                          <w:ind w:left="4503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 xml:space="preserve">                               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98" o:spid="_x0000_s1028" type="#_x0000_t202" style="position:absolute;left:223;top:149;width:1275;height: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" stroked="f">
                  <v:textbox inset="0,0,0,0">
                    <w:txbxContent>
                      <w:p w14:paraId="68001BBE" w14:textId="570B1D88" w:rsidR="009A46B8" w:rsidRDefault="009A46B8" w:rsidP="009A46B8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50819914" wp14:editId="3E15B3C8">
                              <wp:extent cx="735106" cy="754550"/>
                              <wp:effectExtent l="0" t="0" r="8255" b="762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47636" cy="76741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103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391"/>
        <w:gridCol w:w="35"/>
        <w:gridCol w:w="5439"/>
        <w:gridCol w:w="3882"/>
        <w:gridCol w:w="284"/>
      </w:tblGrid>
      <w:tr w:rsidR="000C6435" w:rsidRPr="00D4795F" w14:paraId="386E348A" w14:textId="77777777" w:rsidTr="00D25204">
        <w:trPr>
          <w:gridBefore w:val="1"/>
          <w:wBefore w:w="284" w:type="dxa"/>
          <w:trHeight w:val="724"/>
          <w:jc w:val="center"/>
        </w:trPr>
        <w:tc>
          <w:tcPr>
            <w:tcW w:w="426" w:type="dxa"/>
            <w:gridSpan w:val="2"/>
          </w:tcPr>
          <w:p w14:paraId="644909A3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5439" w:type="dxa"/>
          </w:tcPr>
          <w:p w14:paraId="6103A860" w14:textId="1AC6B402" w:rsidR="000C6435" w:rsidRPr="00933901" w:rsidRDefault="007209B3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 xml:space="preserve">EC Reference No: </w:t>
            </w:r>
            <w:r w:rsidR="000C6435" w:rsidRPr="00933901">
              <w:rPr>
                <w:rFonts w:asciiTheme="minorHAnsi" w:hAnsiTheme="minorHAnsi" w:cs="Calibri"/>
                <w:lang w:val="en-IN"/>
              </w:rPr>
              <w:t xml:space="preserve">   </w:t>
            </w:r>
            <w:r>
              <w:rPr>
                <w:rFonts w:asciiTheme="minorHAnsi" w:hAnsiTheme="minorHAnsi" w:cs="Calibri"/>
                <w:lang w:val="en-IN"/>
              </w:rPr>
              <w:t>_____________</w:t>
            </w:r>
            <w:r w:rsidR="000C6435" w:rsidRPr="00933901">
              <w:rPr>
                <w:rFonts w:asciiTheme="minorHAnsi" w:hAnsiTheme="minorHAnsi" w:cs="Calibri"/>
                <w:lang w:val="en-IN"/>
              </w:rPr>
              <w:t xml:space="preserve">  </w:t>
            </w:r>
          </w:p>
        </w:tc>
        <w:tc>
          <w:tcPr>
            <w:tcW w:w="4166" w:type="dxa"/>
            <w:gridSpan w:val="2"/>
          </w:tcPr>
          <w:p w14:paraId="645F55DF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</w:p>
        </w:tc>
      </w:tr>
      <w:tr w:rsidR="000C6435" w:rsidRPr="00D4795F" w14:paraId="2EE3AFDF" w14:textId="77777777" w:rsidTr="00D25204">
        <w:trPr>
          <w:gridBefore w:val="1"/>
          <w:wBefore w:w="284" w:type="dxa"/>
          <w:trHeight w:val="724"/>
          <w:jc w:val="center"/>
        </w:trPr>
        <w:tc>
          <w:tcPr>
            <w:tcW w:w="426" w:type="dxa"/>
            <w:gridSpan w:val="2"/>
          </w:tcPr>
          <w:p w14:paraId="76E25484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5439" w:type="dxa"/>
          </w:tcPr>
          <w:p w14:paraId="63D1499B" w14:textId="6CB56654" w:rsidR="000C6435" w:rsidRPr="00D4795F" w:rsidRDefault="000C6435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Date of EC Approval</w:t>
            </w:r>
            <w:r w:rsidRPr="00D4795F">
              <w:rPr>
                <w:rFonts w:asciiTheme="minorHAnsi" w:eastAsia="Times New Roman" w:hAnsiTheme="minorHAnsi" w:cs="Calibri"/>
                <w:color w:val="000000"/>
                <w:lang w:val="en-IN" w:eastAsia="en-IN"/>
              </w:rPr>
              <w:t xml:space="preserve">:         </w:t>
            </w:r>
          </w:p>
        </w:tc>
        <w:tc>
          <w:tcPr>
            <w:tcW w:w="4166" w:type="dxa"/>
            <w:gridSpan w:val="2"/>
          </w:tcPr>
          <w:p w14:paraId="6F01B0AC" w14:textId="545FDD7B" w:rsidR="000C6435" w:rsidRPr="00933901" w:rsidRDefault="000C6435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933901">
              <w:rPr>
                <w:rFonts w:asciiTheme="minorHAnsi" w:hAnsiTheme="minorHAnsi" w:cs="Calibri"/>
                <w:lang w:val="en-IN" w:bidi="hi-IN"/>
              </w:rPr>
              <w:t xml:space="preserve">Duration of Approval  </w:t>
            </w:r>
            <w:r w:rsidRPr="00933901">
              <w:rPr>
                <w:rFonts w:asciiTheme="minorHAnsi" w:hAnsiTheme="minorHAnsi" w:cs="Calibri"/>
                <w:noProof/>
              </w:rPr>
              <w:t xml:space="preserve">  </w:t>
            </w:r>
            <w:r w:rsidRPr="00933901">
              <w:rPr>
                <w:rFonts w:asciiTheme="minorHAnsi" w:hAnsiTheme="minorHAnsi" w:cs="Calibri"/>
                <w:noProof/>
                <w:sz w:val="20"/>
                <w:szCs w:val="20"/>
              </w:rPr>
              <w:t>months/ years</w:t>
            </w:r>
          </w:p>
        </w:tc>
      </w:tr>
      <w:tr w:rsidR="000C6435" w:rsidRPr="00D4795F" w14:paraId="7C28613C" w14:textId="77777777" w:rsidTr="00D25204">
        <w:trPr>
          <w:gridBefore w:val="1"/>
          <w:wBefore w:w="284" w:type="dxa"/>
          <w:trHeight w:val="847"/>
          <w:jc w:val="center"/>
        </w:trPr>
        <w:tc>
          <w:tcPr>
            <w:tcW w:w="426" w:type="dxa"/>
            <w:gridSpan w:val="2"/>
            <w:vMerge w:val="restart"/>
          </w:tcPr>
          <w:p w14:paraId="6FDEBB60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5439" w:type="dxa"/>
          </w:tcPr>
          <w:p w14:paraId="4EC74903" w14:textId="0A0695B9" w:rsidR="000C6435" w:rsidRPr="00D4795F" w:rsidRDefault="000C6435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Start of study:     </w:t>
            </w:r>
            <w:r w:rsidRPr="00D4795F"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  <w:t xml:space="preserve"> </w:t>
            </w:r>
          </w:p>
        </w:tc>
        <w:tc>
          <w:tcPr>
            <w:tcW w:w="4166" w:type="dxa"/>
            <w:gridSpan w:val="2"/>
          </w:tcPr>
          <w:p w14:paraId="4E48CABC" w14:textId="68DD4547" w:rsidR="000C6435" w:rsidRDefault="000C6435" w:rsidP="00D25204">
            <w:pPr>
              <w:tabs>
                <w:tab w:val="right" w:pos="4517"/>
              </w:tabs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lang w:val="en-IN" w:bidi="hi-IN"/>
              </w:rPr>
              <w:t>ate of Completion:</w:t>
            </w:r>
            <w:r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  <w:tab/>
            </w:r>
          </w:p>
          <w:p w14:paraId="5996758C" w14:textId="77777777" w:rsidR="000C6435" w:rsidRPr="0045189E" w:rsidRDefault="000C6435" w:rsidP="00D25204">
            <w:pPr>
              <w:tabs>
                <w:tab w:val="right" w:pos="4517"/>
              </w:tabs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eastAsia="Times New Roman" w:hAnsiTheme="minorHAnsi" w:cs="Calibri"/>
                <w:i/>
                <w:iCs/>
                <w:color w:val="000000"/>
                <w:sz w:val="18"/>
                <w:szCs w:val="24"/>
                <w:lang w:val="en-IN" w:eastAsia="en-IN"/>
              </w:rPr>
            </w:pPr>
            <w:r w:rsidRPr="0045189E">
              <w:rPr>
                <w:rFonts w:asciiTheme="minorHAnsi" w:eastAsia="Times New Roman" w:hAnsiTheme="minorHAnsi" w:cs="Calibri"/>
                <w:i/>
                <w:iCs/>
                <w:color w:val="000000"/>
                <w:sz w:val="18"/>
                <w:szCs w:val="24"/>
                <w:lang w:val="en-IN" w:eastAsia="en-IN"/>
              </w:rPr>
              <w:t>(As per the first approval granted)</w:t>
            </w:r>
          </w:p>
        </w:tc>
      </w:tr>
      <w:tr w:rsidR="000C6435" w:rsidRPr="00D4795F" w14:paraId="0C5ED9AA" w14:textId="77777777" w:rsidTr="00D25204">
        <w:trPr>
          <w:gridBefore w:val="1"/>
          <w:wBefore w:w="284" w:type="dxa"/>
          <w:trHeight w:val="847"/>
          <w:jc w:val="center"/>
        </w:trPr>
        <w:tc>
          <w:tcPr>
            <w:tcW w:w="426" w:type="dxa"/>
            <w:gridSpan w:val="2"/>
            <w:vMerge/>
          </w:tcPr>
          <w:p w14:paraId="342731C9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5439" w:type="dxa"/>
          </w:tcPr>
          <w:p w14:paraId="5EADB094" w14:textId="34A03057" w:rsidR="000C6435" w:rsidRPr="00933901" w:rsidRDefault="000C6435" w:rsidP="00D25204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933901">
              <w:rPr>
                <w:rFonts w:asciiTheme="minorHAnsi" w:hAnsiTheme="minorHAnsi" w:cs="Calibri"/>
                <w:lang w:val="en-IN" w:bidi="hi-IN"/>
              </w:rPr>
              <w:t xml:space="preserve">Duration of Extension sought:   </w:t>
            </w:r>
            <w:r w:rsidR="00090899" w:rsidRPr="00933901">
              <w:rPr>
                <w:noProof/>
              </w:rPr>
              <w:t xml:space="preserve">     </w:t>
            </w:r>
            <w:r w:rsidRPr="00933901">
              <w:rPr>
                <w:rFonts w:asciiTheme="minorHAnsi" w:hAnsiTheme="minorHAnsi" w:cs="Calibri"/>
                <w:noProof/>
              </w:rPr>
              <w:t xml:space="preserve">  </w:t>
            </w:r>
            <w:r w:rsidRPr="00933901">
              <w:rPr>
                <w:rFonts w:asciiTheme="minorHAnsi" w:hAnsiTheme="minorHAnsi" w:cs="Calibri"/>
                <w:noProof/>
                <w:sz w:val="20"/>
                <w:szCs w:val="20"/>
              </w:rPr>
              <w:t>months/ years</w:t>
            </w:r>
          </w:p>
        </w:tc>
        <w:tc>
          <w:tcPr>
            <w:tcW w:w="4166" w:type="dxa"/>
            <w:gridSpan w:val="2"/>
          </w:tcPr>
          <w:p w14:paraId="485BFF52" w14:textId="77777777" w:rsidR="000C6435" w:rsidRDefault="000C6435" w:rsidP="00D25204">
            <w:pPr>
              <w:tabs>
                <w:tab w:val="right" w:pos="4517"/>
              </w:tabs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</w:p>
        </w:tc>
      </w:tr>
      <w:tr w:rsidR="000C6435" w:rsidRPr="00D4795F" w14:paraId="2BD4EEDE" w14:textId="77777777" w:rsidTr="00D25204">
        <w:trPr>
          <w:gridBefore w:val="1"/>
          <w:wBefore w:w="284" w:type="dxa"/>
          <w:trHeight w:val="632"/>
          <w:jc w:val="center"/>
        </w:trPr>
        <w:tc>
          <w:tcPr>
            <w:tcW w:w="426" w:type="dxa"/>
            <w:gridSpan w:val="2"/>
            <w:vMerge/>
          </w:tcPr>
          <w:p w14:paraId="2DD0FF50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5439" w:type="dxa"/>
          </w:tcPr>
          <w:p w14:paraId="45DF6E83" w14:textId="47070E2C" w:rsidR="000C6435" w:rsidRPr="00D4795F" w:rsidRDefault="000C6435" w:rsidP="00D25204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 xml:space="preserve">Period of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Extension sought from  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</w:t>
            </w:r>
          </w:p>
        </w:tc>
        <w:tc>
          <w:tcPr>
            <w:tcW w:w="4166" w:type="dxa"/>
            <w:gridSpan w:val="2"/>
          </w:tcPr>
          <w:p w14:paraId="279F7840" w14:textId="6F8D75FA" w:rsidR="000C6435" w:rsidRPr="00D4795F" w:rsidRDefault="000C6435" w:rsidP="00D25204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To    </w:t>
            </w:r>
          </w:p>
        </w:tc>
      </w:tr>
      <w:tr w:rsidR="000C6435" w:rsidRPr="00D4795F" w14:paraId="2E24B937" w14:textId="77777777" w:rsidTr="00D25204">
        <w:trPr>
          <w:gridBefore w:val="1"/>
          <w:wBefore w:w="284" w:type="dxa"/>
          <w:trHeight w:val="632"/>
          <w:jc w:val="center"/>
        </w:trPr>
        <w:tc>
          <w:tcPr>
            <w:tcW w:w="426" w:type="dxa"/>
            <w:gridSpan w:val="2"/>
          </w:tcPr>
          <w:p w14:paraId="22DC764B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  <w:tcBorders>
              <w:bottom w:val="single" w:sz="4" w:space="0" w:color="auto"/>
            </w:tcBorders>
          </w:tcPr>
          <w:p w14:paraId="7EB2E532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there been any </w:t>
            </w:r>
            <w:r>
              <w:rPr>
                <w:rFonts w:asciiTheme="minorHAnsi" w:hAnsiTheme="minorHAnsi" w:cs="Calibri"/>
                <w:lang w:val="en-IN"/>
              </w:rPr>
              <w:t>modifications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in the </w:t>
            </w:r>
            <w:r>
              <w:rPr>
                <w:rFonts w:asciiTheme="minorHAnsi" w:hAnsiTheme="minorHAnsi" w:cs="Calibri"/>
                <w:lang w:val="en-IN"/>
              </w:rPr>
              <w:t>budget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>
              <w:rPr>
                <w:rFonts w:asciiTheme="minorHAnsi" w:hAnsiTheme="minorHAnsi" w:cs="Calibri"/>
                <w:lang w:val="en-IN"/>
              </w:rPr>
              <w:t>for the extension sought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? </w:t>
            </w:r>
          </w:p>
          <w:p w14:paraId="300FBA15" w14:textId="3185B791" w:rsidR="000C6435" w:rsidRDefault="000C6435" w:rsidP="00D25204">
            <w:pPr>
              <w:spacing w:before="240"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>If No, skip to item no.</w:t>
            </w:r>
            <w:r>
              <w:rPr>
                <w:rFonts w:asciiTheme="minorHAnsi" w:hAnsiTheme="minorHAnsi" w:cs="Calibri"/>
                <w:b/>
                <w:color w:val="FF0000"/>
                <w:lang w:val="en-IN"/>
              </w:rPr>
              <w:t>5</w:t>
            </w: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</w:t>
            </w:r>
            <w:r>
              <w:rPr>
                <w:rFonts w:asciiTheme="minorHAnsi" w:hAnsiTheme="minorHAnsi" w:cs="Calibri"/>
                <w:lang w:val="en-IN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000000">
              <w:rPr>
                <w:rFonts w:cs="Calibri"/>
              </w:rPr>
              <w:pict w14:anchorId="0BA0C3D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No</w:t>
            </w:r>
            <w:r w:rsidR="00000000">
              <w:rPr>
                <w:rFonts w:cs="Calibri"/>
              </w:rPr>
              <w:pict w14:anchorId="2D24118D">
                <v:shape id="_x0000_i1026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</w:t>
            </w:r>
          </w:p>
          <w:p w14:paraId="66628879" w14:textId="4E3FDB2A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discuss in detail: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6D1A89C8" w14:textId="77777777" w:rsidR="000C6435" w:rsidRDefault="000C6435" w:rsidP="00D25204">
            <w:pPr>
              <w:spacing w:before="240"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0C6435" w:rsidRPr="00D4795F" w14:paraId="296A2DA1" w14:textId="77777777" w:rsidTr="00D25204">
        <w:trPr>
          <w:gridBefore w:val="1"/>
          <w:wBefore w:w="284" w:type="dxa"/>
          <w:trHeight w:val="2225"/>
          <w:jc w:val="center"/>
        </w:trPr>
        <w:tc>
          <w:tcPr>
            <w:tcW w:w="426" w:type="dxa"/>
            <w:gridSpan w:val="2"/>
          </w:tcPr>
          <w:p w14:paraId="51E23AB0" w14:textId="77777777" w:rsidR="000C6435" w:rsidRPr="00D4795F" w:rsidRDefault="000C6435" w:rsidP="000C6435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</w:tcPr>
          <w:p w14:paraId="6EF24541" w14:textId="7D9E2120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oes the study involve recruitment of participants?                                            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Yes </w:t>
            </w:r>
            <w:r w:rsidR="00000000">
              <w:rPr>
                <w:rFonts w:cs="Calibri"/>
              </w:rPr>
              <w:pict w14:anchorId="6E062AA0">
                <v:shape id="_x0000_i1027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No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000000">
              <w:rPr>
                <w:rFonts w:cs="Calibri"/>
              </w:rPr>
              <w:pict w14:anchorId="0CDB4F09">
                <v:shape id="_x0000_i1028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</w:t>
            </w:r>
          </w:p>
          <w:p w14:paraId="5F57CE37" w14:textId="2EA16C73" w:rsidR="000C6435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If yes,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Total number </w:t>
            </w:r>
            <w:r>
              <w:rPr>
                <w:rFonts w:asciiTheme="minorHAnsi" w:hAnsiTheme="minorHAnsi" w:cs="Calibri"/>
                <w:noProof/>
                <w:color w:val="000000"/>
              </w:rPr>
              <w:t xml:space="preserve">for study </w:t>
            </w:r>
            <w:bookmarkStart w:id="0" w:name="Text345"/>
            <w:r w:rsidR="00090899" w:rsidRPr="00D4795F">
              <w:rPr>
                <w:noProof/>
                <w:color w:val="000000"/>
              </w:rPr>
              <w:t xml:space="preserve">     </w:t>
            </w:r>
            <w:bookmarkEnd w:id="0"/>
            <w:r w:rsidRPr="00BF499F">
              <w:rPr>
                <w:rFonts w:asciiTheme="minorHAnsi" w:hAnsiTheme="minorHAnsi" w:cs="Calibri"/>
                <w:noProof/>
              </w:rPr>
              <w:t xml:space="preserve"> No.</w:t>
            </w:r>
            <w:r>
              <w:rPr>
                <w:rFonts w:asciiTheme="minorHAnsi" w:hAnsiTheme="minorHAnsi" w:cs="Calibri"/>
                <w:noProof/>
              </w:rPr>
              <w:t xml:space="preserve">    </w:t>
            </w:r>
          </w:p>
          <w:p w14:paraId="468EFAB5" w14:textId="0C4475A9" w:rsidR="000C6435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HAnsi" w:hAnsiTheme="minorHAnsi" w:cs="Calibri"/>
                <w:noProof/>
              </w:rPr>
            </w:pPr>
            <w:r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</w:rPr>
              <w:t xml:space="preserve"> Screened: </w:t>
            </w:r>
            <w:bookmarkStart w:id="1" w:name="Text346"/>
            <w:r w:rsidR="00090899" w:rsidRPr="00D4795F">
              <w:rPr>
                <w:noProof/>
              </w:rPr>
              <w:t xml:space="preserve">     </w:t>
            </w:r>
            <w:bookmarkEnd w:id="1"/>
            <w:r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</w:rPr>
              <w:t>No.</w:t>
            </w:r>
            <w:r>
              <w:rPr>
                <w:rFonts w:asciiTheme="minorHAnsi" w:hAnsiTheme="minorHAnsi" w:cs="Calibri"/>
                <w:noProof/>
              </w:rPr>
              <w:t xml:space="preserve"> 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Enrolled: </w:t>
            </w:r>
            <w:bookmarkStart w:id="2" w:name="Text347"/>
            <w:r w:rsidR="00090899" w:rsidRPr="00D4795F">
              <w:rPr>
                <w:noProof/>
              </w:rPr>
              <w:t xml:space="preserve">     </w:t>
            </w:r>
            <w:bookmarkEnd w:id="2"/>
            <w:r w:rsidRPr="00BF499F">
              <w:rPr>
                <w:rFonts w:asciiTheme="minorHAnsi" w:hAnsiTheme="minorHAnsi" w:cs="Calibri"/>
                <w:noProof/>
              </w:rPr>
              <w:t xml:space="preserve">  No.</w:t>
            </w:r>
            <w:r>
              <w:rPr>
                <w:rFonts w:asciiTheme="minorHAnsi" w:hAnsiTheme="minorHAnsi" w:cs="Calibri"/>
                <w:noProof/>
              </w:rPr>
              <w:t xml:space="preserve"> 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</w:p>
          <w:p w14:paraId="7634CCB7" w14:textId="368808A5" w:rsidR="000C6435" w:rsidRPr="00620989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HAnsi" w:hAnsiTheme="minorHAnsi" w:cs="Calibri"/>
                <w:noProof/>
              </w:rPr>
            </w:pPr>
            <w:r w:rsidRPr="00620989">
              <w:rPr>
                <w:rFonts w:asciiTheme="minorHAnsi" w:hAnsiTheme="minorHAnsi" w:cs="Calibri"/>
                <w:noProof/>
              </w:rPr>
              <w:t xml:space="preserve"> Number Completed: </w:t>
            </w:r>
            <w:r w:rsidR="00090899" w:rsidRPr="00D4795F">
              <w:rPr>
                <w:noProof/>
              </w:rPr>
              <w:t xml:space="preserve">     </w:t>
            </w:r>
            <w:r w:rsidRPr="00620989">
              <w:rPr>
                <w:rFonts w:asciiTheme="minorHAnsi" w:hAnsiTheme="minorHAnsi" w:cs="Calibri"/>
                <w:noProof/>
                <w:color w:val="000000"/>
              </w:rPr>
              <w:t xml:space="preserve">  </w:t>
            </w:r>
            <w:r w:rsidRPr="00620989">
              <w:rPr>
                <w:rFonts w:asciiTheme="minorHAnsi" w:hAnsiTheme="minorHAnsi" w:cs="Calibri"/>
                <w:noProof/>
              </w:rPr>
              <w:t>No. on followup:</w:t>
            </w:r>
            <w:r w:rsidRPr="00620989">
              <w:rPr>
                <w:rFonts w:asciiTheme="minorHAnsi" w:hAnsiTheme="minorHAnsi" w:cs="Calibri"/>
                <w:noProof/>
                <w:color w:val="000000"/>
              </w:rPr>
              <w:t xml:space="preserve"> </w:t>
            </w:r>
            <w:r w:rsidR="00090899" w:rsidRPr="00D4795F">
              <w:rPr>
                <w:noProof/>
              </w:rPr>
              <w:t xml:space="preserve">     </w:t>
            </w:r>
            <w:r w:rsidRPr="00620989">
              <w:rPr>
                <w:rFonts w:asciiTheme="minorHAnsi" w:hAnsiTheme="minorHAnsi" w:cs="Calibri"/>
                <w:noProof/>
                <w:color w:val="000000"/>
              </w:rPr>
              <w:t xml:space="preserve"> </w:t>
            </w:r>
            <w:r w:rsidRPr="00620989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</w:rPr>
              <w:t>No.</w:t>
            </w:r>
            <w:r>
              <w:rPr>
                <w:rFonts w:asciiTheme="minorHAnsi" w:hAnsiTheme="minorHAnsi" w:cs="Calibri"/>
                <w:noProof/>
              </w:rPr>
              <w:t xml:space="preserve"> 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</w:p>
          <w:p w14:paraId="629E75F3" w14:textId="72809DA5" w:rsidR="000C6435" w:rsidRPr="0087601D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HAnsi" w:hAnsiTheme="minorHAnsi" w:cs="Calibri"/>
                <w:noProof/>
                <w:color w:val="000000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Enrolment status – ongoing / completed/ stopped  </w:t>
            </w:r>
            <w:r w:rsidR="00090899" w:rsidRPr="00D4795F">
              <w:rPr>
                <w:noProof/>
              </w:rPr>
              <w:t xml:space="preserve">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No.</w:t>
            </w:r>
            <w:r>
              <w:rPr>
                <w:rFonts w:asciiTheme="minorHAnsi" w:hAnsiTheme="minorHAnsi" w:cs="Calibri"/>
                <w:noProof/>
              </w:rPr>
              <w:t xml:space="preserve"> 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</w:p>
          <w:p w14:paraId="741FD3A6" w14:textId="0358EF20" w:rsidR="000C6435" w:rsidRPr="0087601D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HAnsi" w:hAnsiTheme="minorHAnsi" w:cs="Calibri"/>
                <w:noProof/>
                <w:color w:val="000000"/>
              </w:rPr>
            </w:pPr>
            <w:r>
              <w:rPr>
                <w:rFonts w:asciiTheme="minorHAnsi" w:hAnsiTheme="minorHAnsi" w:cs="Calibri"/>
                <w:noProof/>
                <w:color w:val="000000"/>
              </w:rPr>
              <w:t xml:space="preserve">If ongoing </w:t>
            </w:r>
            <w:r w:rsidRPr="00BF499F">
              <w:rPr>
                <w:rFonts w:asciiTheme="minorHAnsi" w:hAnsiTheme="minorHAnsi" w:cs="Calibri"/>
                <w:noProof/>
              </w:rPr>
              <w:t xml:space="preserve">, </w:t>
            </w:r>
            <w:r>
              <w:rPr>
                <w:rFonts w:asciiTheme="minorHAnsi" w:hAnsiTheme="minorHAnsi" w:cs="Calibri"/>
                <w:noProof/>
                <w:color w:val="000000"/>
              </w:rPr>
              <w:t xml:space="preserve">Expected </w:t>
            </w:r>
            <w:r w:rsidR="00090899" w:rsidRPr="00D4795F">
              <w:rPr>
                <w:noProof/>
                <w:color w:val="000000"/>
              </w:rPr>
              <w:t xml:space="preserve">     </w:t>
            </w:r>
            <w:r w:rsidRPr="00BF499F">
              <w:rPr>
                <w:rFonts w:asciiTheme="minorHAnsi" w:hAnsiTheme="minorHAnsi" w:cs="Calibri"/>
                <w:noProof/>
              </w:rPr>
              <w:t xml:space="preserve"> No.</w:t>
            </w:r>
            <w:r>
              <w:rPr>
                <w:rFonts w:asciiTheme="minorHAnsi" w:hAnsiTheme="minorHAnsi" w:cs="Calibri"/>
                <w:noProof/>
              </w:rPr>
              <w:t xml:space="preserve">    </w:t>
            </w:r>
            <w:r w:rsidRPr="0087601D">
              <w:rPr>
                <w:rFonts w:asciiTheme="minorHAnsi" w:hAnsiTheme="minorHAnsi" w:cs="Calibri"/>
                <w:noProof/>
              </w:rPr>
              <w:t xml:space="preserve">   </w:t>
            </w:r>
          </w:p>
          <w:p w14:paraId="0407887C" w14:textId="63E26C60" w:rsidR="000C6435" w:rsidRPr="00BF499F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Report of DSMB</w:t>
            </w:r>
            <w:r w:rsidRPr="00677E49">
              <w:rPr>
                <w:rFonts w:asciiTheme="minorHAnsi" w:hAnsiTheme="minorHAnsi" w:cs="Calibri"/>
                <w:noProof/>
                <w:color w:val="FF0000"/>
              </w:rPr>
              <w:t>*</w:t>
            </w:r>
            <w:r w:rsidRPr="00BF499F">
              <w:rPr>
                <w:rFonts w:asciiTheme="minorHAnsi" w:hAnsiTheme="minorHAnsi" w:cs="Calibri"/>
                <w:noProof/>
              </w:rPr>
              <w:t xml:space="preserve">                                                                                                     </w:t>
            </w:r>
            <w:r w:rsidRPr="00BF499F">
              <w:rPr>
                <w:rFonts w:asciiTheme="minorHAnsi" w:hAnsiTheme="minorHAnsi" w:cs="Calibri"/>
              </w:rPr>
              <w:t xml:space="preserve">Yes </w:t>
            </w:r>
            <w:r w:rsidR="00000000">
              <w:rPr>
                <w:rFonts w:cs="Calibri"/>
              </w:rPr>
              <w:pict w14:anchorId="165206FA">
                <v:shape id="_x0000_i1029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BF499F">
              <w:rPr>
                <w:rFonts w:asciiTheme="minorHAnsi" w:hAnsiTheme="minorHAnsi" w:cs="Calibri"/>
              </w:rPr>
              <w:t xml:space="preserve">    No</w:t>
            </w:r>
            <w:r w:rsidR="00000000">
              <w:rPr>
                <w:rFonts w:cs="Calibri"/>
              </w:rPr>
              <w:pict w14:anchorId="3DD66116">
                <v:shape id="_x0000_i1030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BF499F">
              <w:rPr>
                <w:rFonts w:asciiTheme="minorHAnsi" w:hAnsiTheme="minorHAnsi" w:cs="Calibri"/>
              </w:rPr>
              <w:t xml:space="preserve">    NA</w:t>
            </w:r>
            <w:r w:rsidR="00000000">
              <w:rPr>
                <w:rFonts w:cs="Calibri"/>
              </w:rPr>
              <w:pict w14:anchorId="1ED2F28C">
                <v:shape id="_x0000_i1031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14:paraId="300BB638" w14:textId="77777777" w:rsidR="000C6435" w:rsidRPr="0087601D" w:rsidRDefault="000C6435" w:rsidP="00D25204">
            <w:pPr>
              <w:pStyle w:val="Pa1"/>
              <w:rPr>
                <w:rFonts w:asciiTheme="minorHAnsi" w:hAnsiTheme="minorHAnsi" w:cs="Gotham Medium"/>
                <w:color w:val="FF0000"/>
                <w:sz w:val="16"/>
                <w:szCs w:val="16"/>
              </w:rPr>
            </w:pPr>
            <w:r w:rsidRPr="00677E49">
              <w:rPr>
                <w:rFonts w:asciiTheme="minorHAnsi" w:hAnsiTheme="minorHAnsi" w:cs="Gotham Medium"/>
                <w:i/>
                <w:iCs/>
                <w:color w:val="FF0000"/>
                <w:sz w:val="16"/>
                <w:szCs w:val="16"/>
              </w:rPr>
              <w:t xml:space="preserve">* In case there is a Data Safety Monitoring Board (DSMB) for the study provide a copy of the report from the DSMB. If not write NA. </w:t>
            </w:r>
          </w:p>
          <w:p w14:paraId="4C5A4C86" w14:textId="05224F28" w:rsidR="000C6435" w:rsidRPr="00A151A7" w:rsidRDefault="000C6435" w:rsidP="000C643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Any other remark</w:t>
            </w:r>
            <w:r>
              <w:rPr>
                <w:rFonts w:asciiTheme="minorHAnsi" w:hAnsiTheme="minorHAnsi" w:cs="Calibri"/>
                <w:noProof/>
              </w:rPr>
              <w:t xml:space="preserve">  </w:t>
            </w:r>
            <w:r w:rsidR="00090899" w:rsidRPr="00D4795F">
              <w:rPr>
                <w:noProof/>
              </w:rPr>
              <w:t xml:space="preserve">     </w:t>
            </w:r>
          </w:p>
          <w:p w14:paraId="3F3683C7" w14:textId="77777777" w:rsidR="000C6435" w:rsidRPr="00AA4AD9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</w:rPr>
            </w:pPr>
          </w:p>
        </w:tc>
      </w:tr>
      <w:tr w:rsidR="000C6435" w:rsidRPr="00D4795F" w14:paraId="5682F134" w14:textId="77777777" w:rsidTr="00D25204">
        <w:trPr>
          <w:gridBefore w:val="1"/>
          <w:wBefore w:w="284" w:type="dxa"/>
          <w:jc w:val="center"/>
        </w:trPr>
        <w:tc>
          <w:tcPr>
            <w:tcW w:w="426" w:type="dxa"/>
            <w:gridSpan w:val="2"/>
          </w:tcPr>
          <w:p w14:paraId="69654623" w14:textId="77777777" w:rsidR="000C6435" w:rsidRPr="00D4795F" w:rsidRDefault="000C6435" w:rsidP="00D25204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</w:tcPr>
          <w:p w14:paraId="6D40A5F2" w14:textId="7F2D523C" w:rsidR="000C6435" w:rsidRPr="003D30DF" w:rsidRDefault="000C6435" w:rsidP="000C6435">
            <w:pPr>
              <w:pStyle w:val="ListParagraph"/>
              <w:numPr>
                <w:ilvl w:val="0"/>
                <w:numId w:val="2"/>
              </w:numPr>
              <w:spacing w:before="240" w:after="0"/>
              <w:ind w:left="425" w:hanging="436"/>
              <w:rPr>
                <w:rFonts w:asciiTheme="minorHAnsi" w:hAnsiTheme="minorHAnsi" w:cs="Calibri"/>
              </w:rPr>
            </w:pPr>
            <w:r w:rsidRPr="003D30DF">
              <w:rPr>
                <w:rFonts w:asciiTheme="minorHAnsi" w:hAnsiTheme="minorHAnsi" w:cs="Calibri"/>
              </w:rPr>
              <w:t xml:space="preserve">Have any participants withdrawn from this study since the last approval?      Yes </w:t>
            </w:r>
            <w:r w:rsidR="00000000">
              <w:rPr>
                <w:rFonts w:cs="Calibri"/>
              </w:rPr>
              <w:pict w14:anchorId="51031AF0">
                <v:shape id="_x0000_i1032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3D30DF">
              <w:rPr>
                <w:rFonts w:asciiTheme="minorHAnsi" w:hAnsiTheme="minorHAnsi" w:cs="Calibri"/>
              </w:rPr>
              <w:t xml:space="preserve">    No </w:t>
            </w:r>
            <w:r w:rsidR="00000000">
              <w:rPr>
                <w:rFonts w:cs="Calibri"/>
              </w:rPr>
              <w:pict w14:anchorId="6B30DC95">
                <v:shape id="_x0000_i1033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3D30DF">
              <w:rPr>
                <w:rFonts w:cs="Calibri"/>
              </w:rPr>
              <w:t xml:space="preserve"> </w:t>
            </w:r>
            <w:r w:rsidRPr="003D30DF">
              <w:rPr>
                <w:rFonts w:asciiTheme="minorHAnsi" w:hAnsiTheme="minorHAnsi" w:cs="Calibri"/>
              </w:rPr>
              <w:t xml:space="preserve">  NA </w:t>
            </w:r>
            <w:r w:rsidR="00000000">
              <w:rPr>
                <w:rFonts w:cs="Calibri"/>
              </w:rPr>
              <w:pict w14:anchorId="2FE00DDE">
                <v:shape id="_x0000_i1034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14:paraId="642B3112" w14:textId="57F39ACB" w:rsidR="000C6435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If yes, total number withdrawn and reasons: </w:t>
            </w:r>
            <w:r w:rsidR="00090899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</w:t>
            </w:r>
          </w:p>
          <w:p w14:paraId="680658A0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0C6435" w:rsidRPr="00D4795F" w14:paraId="61D5127B" w14:textId="77777777" w:rsidTr="00D25204">
        <w:trPr>
          <w:gridBefore w:val="1"/>
          <w:wBefore w:w="284" w:type="dxa"/>
          <w:trHeight w:val="800"/>
          <w:jc w:val="center"/>
        </w:trPr>
        <w:tc>
          <w:tcPr>
            <w:tcW w:w="426" w:type="dxa"/>
            <w:gridSpan w:val="2"/>
            <w:vMerge w:val="restart"/>
          </w:tcPr>
          <w:p w14:paraId="786C3420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</w:tcPr>
          <w:p w14:paraId="6A18A077" w14:textId="65DD603B" w:rsidR="000C643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there been any amendments in the research protocol/informed consent document (ICD) </w:t>
            </w:r>
            <w:r>
              <w:rPr>
                <w:rFonts w:asciiTheme="minorHAnsi" w:hAnsiTheme="minorHAnsi" w:cs="Calibri"/>
                <w:lang w:val="en-IN"/>
              </w:rPr>
              <w:t>for the extension sought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?                  </w:t>
            </w: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000000">
              <w:rPr>
                <w:rFonts w:cs="Calibri"/>
              </w:rPr>
              <w:pict w14:anchorId="33DAA449">
                <v:shape id="_x0000_i1035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No</w:t>
            </w:r>
            <w:r w:rsidR="00000000">
              <w:rPr>
                <w:rFonts w:cs="Calibri"/>
              </w:rPr>
              <w:pict w14:anchorId="37AA4BE8">
                <v:shape id="_x0000_i1036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</w:p>
          <w:p w14:paraId="4DD0E459" w14:textId="77777777" w:rsidR="000C6435" w:rsidRPr="00677E49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>If No, skip to item no.</w:t>
            </w:r>
            <w:r>
              <w:rPr>
                <w:rFonts w:asciiTheme="minorHAnsi" w:hAnsiTheme="minorHAnsi" w:cs="Calibri"/>
                <w:b/>
                <w:color w:val="FF0000"/>
                <w:lang w:val="en-IN"/>
              </w:rPr>
              <w:t>7</w:t>
            </w:r>
          </w:p>
        </w:tc>
      </w:tr>
      <w:tr w:rsidR="000C6435" w:rsidRPr="00D4795F" w14:paraId="616B1A19" w14:textId="77777777" w:rsidTr="00D25204">
        <w:trPr>
          <w:gridBefore w:val="1"/>
          <w:wBefore w:w="284" w:type="dxa"/>
          <w:trHeight w:val="999"/>
          <w:jc w:val="center"/>
        </w:trPr>
        <w:tc>
          <w:tcPr>
            <w:tcW w:w="426" w:type="dxa"/>
            <w:gridSpan w:val="2"/>
            <w:vMerge/>
          </w:tcPr>
          <w:p w14:paraId="4632E4F4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</w:tcPr>
          <w:p w14:paraId="2986508A" w14:textId="06C3A4FC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ind w:left="364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(a)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discuss in detail: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20CC8731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</w:p>
        </w:tc>
      </w:tr>
      <w:tr w:rsidR="000C6435" w:rsidRPr="00D4795F" w14:paraId="497D0CF7" w14:textId="77777777" w:rsidTr="00D25204">
        <w:trPr>
          <w:gridBefore w:val="1"/>
          <w:wBefore w:w="284" w:type="dxa"/>
          <w:trHeight w:val="1307"/>
          <w:jc w:val="center"/>
        </w:trPr>
        <w:tc>
          <w:tcPr>
            <w:tcW w:w="426" w:type="dxa"/>
            <w:gridSpan w:val="2"/>
          </w:tcPr>
          <w:p w14:paraId="64D50CDE" w14:textId="77777777" w:rsidR="000C6435" w:rsidRPr="00D4795F" w:rsidRDefault="000C6435" w:rsidP="00D25204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3"/>
          </w:tcPr>
          <w:p w14:paraId="5C5B8E0B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ind w:left="364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(b)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In case of amendments in the research protocol/ICD, w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>ill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re-consent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>be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sought from participants?</w:t>
            </w:r>
          </w:p>
          <w:p w14:paraId="3F651D54" w14:textId="6E48BFB6" w:rsidR="000C6435" w:rsidRPr="00D4795F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If yes, when / how: </w:t>
            </w:r>
            <w:bookmarkStart w:id="3" w:name="Text348"/>
            <w:r w:rsidR="00090899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</w:t>
            </w:r>
            <w:bookmarkEnd w:id="3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Yes </w:t>
            </w:r>
            <w:r w:rsidR="00000000">
              <w:rPr>
                <w:rFonts w:cs="Calibri"/>
              </w:rPr>
              <w:pict w14:anchorId="33B28AEE">
                <v:shape id="_x0000_i1037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="00000000">
              <w:rPr>
                <w:rFonts w:cs="Calibri"/>
              </w:rPr>
              <w:pict w14:anchorId="399F2B0D">
                <v:shape id="_x0000_i1038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                   </w:t>
            </w:r>
          </w:p>
          <w:p w14:paraId="2522F77C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 w:eastAsia="en-IN" w:bidi="hi-IN"/>
              </w:rPr>
            </w:pPr>
          </w:p>
        </w:tc>
      </w:tr>
      <w:tr w:rsidR="000C6435" w:rsidRPr="00D4795F" w14:paraId="72B91996" w14:textId="77777777" w:rsidTr="00D25204">
        <w:tblPrEx>
          <w:jc w:val="left"/>
        </w:tblPrEx>
        <w:trPr>
          <w:gridAfter w:val="1"/>
          <w:wAfter w:w="284" w:type="dxa"/>
          <w:trHeight w:val="530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672D0E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A385D4F" w14:textId="6C7377AC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Yes </w:t>
            </w:r>
            <w:r w:rsidR="00000000">
              <w:rPr>
                <w:rFonts w:cs="Calibri"/>
              </w:rPr>
              <w:pict w14:anchorId="0250AFC3">
                <v:shape id="_x0000_i1039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000000">
              <w:rPr>
                <w:rFonts w:cs="Calibri"/>
              </w:rPr>
              <w:pict w14:anchorId="4A2B9B57">
                <v:shape id="_x0000_i1040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14:paraId="3F6076C4" w14:textId="7E84123F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discuss in detail: </w:t>
            </w:r>
            <w:bookmarkStart w:id="4" w:name="Text349"/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  <w:bookmarkEnd w:id="4"/>
          </w:p>
        </w:tc>
      </w:tr>
      <w:tr w:rsidR="000C6435" w:rsidRPr="00D4795F" w14:paraId="11F2263A" w14:textId="77777777" w:rsidTr="00D25204">
        <w:tblPrEx>
          <w:jc w:val="left"/>
        </w:tblPrEx>
        <w:trPr>
          <w:gridAfter w:val="1"/>
          <w:wAfter w:w="284" w:type="dxa"/>
          <w:trHeight w:val="530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178E45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B9D3CC" w14:textId="0D80E29D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any ethical concerns occurred during </w:t>
            </w:r>
            <w:r>
              <w:rPr>
                <w:rFonts w:asciiTheme="minorHAnsi" w:hAnsiTheme="minorHAnsi" w:cs="Calibri"/>
                <w:lang w:val="en-IN"/>
              </w:rPr>
              <w:t>the study?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Yes </w:t>
            </w:r>
            <w:r w:rsidR="00000000">
              <w:rPr>
                <w:rFonts w:cs="Calibri"/>
              </w:rPr>
              <w:pict w14:anchorId="743E1A39">
                <v:shape id="_x0000_i1041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000000">
              <w:rPr>
                <w:rFonts w:cs="Calibri"/>
              </w:rPr>
              <w:pict w14:anchorId="4A35C486">
                <v:shape id="_x0000_i1042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14:paraId="1FFEEDB6" w14:textId="00BB417C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If yes, give details</w:t>
            </w:r>
            <w:bookmarkStart w:id="5" w:name="Text350"/>
            <w:r w:rsidRPr="00D4795F">
              <w:rPr>
                <w:rFonts w:asciiTheme="minorHAnsi" w:hAnsiTheme="minorHAnsi" w:cs="Calibri"/>
                <w:lang w:val="en-IN"/>
              </w:rPr>
              <w:t xml:space="preserve">         </w:t>
            </w:r>
            <w:r w:rsidR="00090899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</w:t>
            </w:r>
            <w:bookmarkEnd w:id="5"/>
          </w:p>
        </w:tc>
      </w:tr>
      <w:tr w:rsidR="000C6435" w:rsidRPr="00D4795F" w14:paraId="75D6ED86" w14:textId="77777777" w:rsidTr="00D25204">
        <w:tblPrEx>
          <w:jc w:val="left"/>
        </w:tblPrEx>
        <w:trPr>
          <w:gridAfter w:val="1"/>
          <w:wAfter w:w="284" w:type="dxa"/>
          <w:trHeight w:val="800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B14103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17BD92" w14:textId="145AC075" w:rsidR="000C6435" w:rsidRPr="001240C5" w:rsidRDefault="000C6435" w:rsidP="00D25204">
            <w:pPr>
              <w:spacing w:after="0"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 xml:space="preserve">(a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adverse events been noted since the last review?</w:t>
            </w:r>
            <w:r>
              <w:rPr>
                <w:rFonts w:asciiTheme="minorHAnsi" w:hAnsiTheme="minorHAnsi" w:cs="Calibri"/>
                <w:noProof/>
              </w:rPr>
              <w:t xml:space="preserve">                                           </w:t>
            </w:r>
            <w:r w:rsidRPr="00D4795F">
              <w:rPr>
                <w:rFonts w:asciiTheme="minorHAnsi" w:hAnsiTheme="minorHAnsi" w:cs="Calibri"/>
              </w:rPr>
              <w:t xml:space="preserve">Yes </w:t>
            </w:r>
            <w:r w:rsidR="00000000">
              <w:rPr>
                <w:rFonts w:cs="Calibri"/>
              </w:rPr>
              <w:pict w14:anchorId="074244EC">
                <v:shape id="_x0000_i1043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asciiTheme="minorHAnsi" w:hAnsiTheme="minorHAnsi"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</w:rPr>
              <w:t xml:space="preserve">No </w:t>
            </w:r>
            <w:r w:rsidR="00000000">
              <w:rPr>
                <w:rFonts w:cs="Calibri"/>
              </w:rPr>
              <w:pict w14:anchorId="1644A1DF">
                <v:shape id="_x0000_i1044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</w:p>
          <w:p w14:paraId="21D06DB2" w14:textId="1F84CCB2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escribe in brief:   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540D0F78" w14:textId="3D040033" w:rsidR="000C643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 xml:space="preserve">(b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SAE’s occurred  since last review?                               </w:t>
            </w:r>
            <w:r>
              <w:rPr>
                <w:rFonts w:asciiTheme="minorHAnsi" w:hAnsiTheme="minorHAnsi" w:cs="Calibri"/>
                <w:noProof/>
              </w:rPr>
              <w:t xml:space="preserve">                                       </w:t>
            </w:r>
            <w:r w:rsidRPr="00D4795F">
              <w:rPr>
                <w:rFonts w:asciiTheme="minorHAnsi" w:hAnsiTheme="minorHAnsi" w:cs="Calibri"/>
              </w:rPr>
              <w:t xml:space="preserve">Yes </w:t>
            </w:r>
            <w:r w:rsidR="00000000">
              <w:rPr>
                <w:rFonts w:cs="Calibri"/>
              </w:rPr>
              <w:pict w14:anchorId="480D3055">
                <v:shape id="_x0000_i1045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 No </w:t>
            </w:r>
            <w:r w:rsidR="00000000">
              <w:rPr>
                <w:rFonts w:cs="Calibri"/>
              </w:rPr>
              <w:pict w14:anchorId="57DE9627">
                <v:shape id="_x0000_i1046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</w:p>
          <w:p w14:paraId="14174537" w14:textId="0676E4A3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of SAE’s :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Type of  SAE’s: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5BC7018E" w14:textId="4E02C0A9" w:rsidR="000C6435" w:rsidRPr="001240C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</w:rPr>
            </w:pPr>
            <w:r>
              <w:rPr>
                <w:rFonts w:asciiTheme="minorHAnsi" w:hAnsiTheme="minorHAnsi" w:cs="Calibri"/>
                <w:noProof/>
              </w:rPr>
              <w:t>(c)</w:t>
            </w:r>
            <w:r w:rsidRPr="001240C5">
              <w:rPr>
                <w:rFonts w:asciiTheme="minorHAnsi" w:hAnsiTheme="minorHAnsi" w:cs="Calibri"/>
                <w:noProof/>
              </w:rPr>
              <w:t xml:space="preserve"> Is the SAE related to the study?                                                     </w:t>
            </w:r>
            <w:r>
              <w:rPr>
                <w:rFonts w:asciiTheme="minorHAnsi" w:hAnsiTheme="minorHAnsi" w:cs="Calibri"/>
                <w:noProof/>
              </w:rPr>
              <w:t xml:space="preserve">                                        </w:t>
            </w:r>
            <w:r w:rsidRPr="00D4795F">
              <w:rPr>
                <w:rFonts w:asciiTheme="minorHAnsi" w:hAnsiTheme="minorHAnsi" w:cs="Calibri"/>
              </w:rPr>
              <w:t xml:space="preserve">Yes </w:t>
            </w:r>
            <w:r w:rsidR="00000000">
              <w:rPr>
                <w:rFonts w:cs="Calibri"/>
              </w:rPr>
              <w:pict w14:anchorId="4DBC5B2E">
                <v:shape id="_x0000_i1047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 No </w:t>
            </w:r>
            <w:r w:rsidR="00000000">
              <w:rPr>
                <w:rFonts w:cs="Calibri"/>
              </w:rPr>
              <w:pict w14:anchorId="673BD5F8">
                <v:shape id="_x0000_i1048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cs="Calibri"/>
              </w:rPr>
              <w:t xml:space="preserve"> </w:t>
            </w:r>
          </w:p>
          <w:p w14:paraId="7C9395B9" w14:textId="52E5FD4B" w:rsidR="000C643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SAE to EC?  If no, state reasons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</w:t>
            </w:r>
            <w:r w:rsidRPr="00D4795F">
              <w:rPr>
                <w:rFonts w:asciiTheme="minorHAnsi" w:hAnsiTheme="minorHAnsi" w:cs="Calibri"/>
              </w:rPr>
              <w:t xml:space="preserve">Yes </w:t>
            </w:r>
            <w:r w:rsidR="00000000">
              <w:rPr>
                <w:rFonts w:cs="Calibri"/>
              </w:rPr>
              <w:pict w14:anchorId="5252F0A0">
                <v:shape id="_x0000_i1049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 No </w:t>
            </w:r>
            <w:r w:rsidR="00000000">
              <w:rPr>
                <w:rFonts w:cs="Calibri"/>
              </w:rPr>
              <w:pict w14:anchorId="3903BBA7">
                <v:shape id="_x0000_i1050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</w:p>
          <w:p w14:paraId="44E3E50D" w14:textId="71EEB412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</w:tc>
      </w:tr>
      <w:tr w:rsidR="000C6435" w:rsidRPr="00D4795F" w14:paraId="75B7DCAC" w14:textId="77777777" w:rsidTr="00D25204">
        <w:tblPrEx>
          <w:jc w:val="left"/>
        </w:tblPrEx>
        <w:trPr>
          <w:gridAfter w:val="1"/>
          <w:wAfter w:w="284" w:type="dxa"/>
          <w:trHeight w:val="854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632AA9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686E55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>Has there been any protocol deviations/violations that occurred during t</w:t>
            </w:r>
            <w:r>
              <w:rPr>
                <w:rFonts w:asciiTheme="minorHAnsi" w:hAnsiTheme="minorHAnsi" w:cs="Calibri"/>
                <w:noProof/>
                <w:lang w:val="en-IN"/>
              </w:rPr>
              <w:t>he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period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of study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? </w:t>
            </w:r>
          </w:p>
          <w:p w14:paraId="155DA406" w14:textId="73DA4221" w:rsidR="000C643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 of deviations </w:t>
            </w:r>
            <w:r w:rsidR="00090899"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446A384C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14:paraId="39FE8557" w14:textId="009713BE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deviations to EC?  If no, state reasons                                              Yes </w:t>
            </w:r>
            <w:r w:rsidR="00000000">
              <w:rPr>
                <w:rFonts w:cs="Calibri"/>
              </w:rPr>
              <w:pict w14:anchorId="2ED370B1">
                <v:shape id="_x0000_i1051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000000">
              <w:rPr>
                <w:rFonts w:cs="Calibri"/>
              </w:rPr>
              <w:pict w14:anchorId="32C0972E">
                <v:shape id="_x0000_i1052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</w:p>
          <w:p w14:paraId="744E2A40" w14:textId="29141CA6" w:rsidR="000C6435" w:rsidRPr="00D4795F" w:rsidRDefault="00090899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  <w:r w:rsidR="000C6435"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0C6435" w:rsidRPr="00D4795F" w14:paraId="56D4B150" w14:textId="77777777" w:rsidTr="00D25204">
        <w:tblPrEx>
          <w:jc w:val="left"/>
        </w:tblPrEx>
        <w:trPr>
          <w:gridAfter w:val="1"/>
          <w:wAfter w:w="284" w:type="dxa"/>
          <w:trHeight w:val="698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99A367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A4473C" w14:textId="28B64570" w:rsidR="000C6435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>In case of multicent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ric trials, whether reports of off-site SAEs have been submitted to the EC                                                                                             </w:t>
            </w:r>
          </w:p>
          <w:p w14:paraId="0E4DB991" w14:textId="1EE0D346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Yes </w:t>
            </w:r>
            <w:r w:rsidR="00000000">
              <w:rPr>
                <w:rFonts w:cs="Calibri"/>
              </w:rPr>
              <w:pict w14:anchorId="4DDC7E29">
                <v:shape id="_x0000_i1053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o </w:t>
            </w:r>
            <w:r w:rsidR="00000000">
              <w:rPr>
                <w:rFonts w:cs="Calibri"/>
              </w:rPr>
              <w:pict w14:anchorId="3A4A0B1F">
                <v:shape id="_x0000_i1054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A </w:t>
            </w:r>
            <w:r w:rsidR="00000000">
              <w:rPr>
                <w:rFonts w:cs="Calibri"/>
              </w:rPr>
              <w:pict w14:anchorId="702C8940">
                <v:shape id="_x0000_i1055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0C6435" w:rsidRPr="00D4795F" w14:paraId="20BB8440" w14:textId="77777777" w:rsidTr="00D25204">
        <w:tblPrEx>
          <w:jc w:val="left"/>
        </w:tblPrEx>
        <w:trPr>
          <w:gridAfter w:val="1"/>
          <w:wAfter w:w="284" w:type="dxa"/>
          <w:trHeight w:val="368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A32866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519ED4" w14:textId="7AB1C510" w:rsidR="000C6435" w:rsidRPr="00D4795F" w:rsidRDefault="000C6435" w:rsidP="00D25204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re there any publications or presentations during this period?  If yes give details         </w:t>
            </w:r>
            <w:r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Yes </w:t>
            </w:r>
            <w:r w:rsidR="00000000">
              <w:rPr>
                <w:rFonts w:cs="Calibri"/>
              </w:rPr>
              <w:pict w14:anchorId="5639990F">
                <v:shape id="_x0000_i1056" type="#_x0000_t75" style="width:10.35pt;height:12.25pt" o:bordertopcolor="this" o:borderleftcolor="this" o:borderbottomcolor="this" o:borderrightcolor="this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000000">
              <w:rPr>
                <w:rFonts w:cs="Calibri"/>
              </w:rPr>
              <w:pict w14:anchorId="6C2D9D8B">
                <v:shape id="_x0000_i1057" type="#_x0000_t75" style="width:10.35pt;height:12.25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14:paraId="16B13348" w14:textId="41D516AB" w:rsidR="000C6435" w:rsidRDefault="00090899" w:rsidP="00D25204">
            <w:pPr>
              <w:spacing w:after="0" w:line="36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2709096E" w14:textId="77777777" w:rsidR="000C6435" w:rsidRPr="00D4795F" w:rsidRDefault="000C6435" w:rsidP="00D2520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0C6435" w:rsidRPr="00D4795F" w14:paraId="2F2588B9" w14:textId="77777777" w:rsidTr="00D25204">
        <w:tblPrEx>
          <w:jc w:val="left"/>
        </w:tblPrEx>
        <w:trPr>
          <w:gridAfter w:val="1"/>
          <w:wAfter w:w="284" w:type="dxa"/>
          <w:trHeight w:val="368"/>
        </w:trPr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CD4312" w14:textId="77777777" w:rsidR="000C6435" w:rsidRPr="00D4795F" w:rsidRDefault="000C6435" w:rsidP="000C643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92EFBD" w14:textId="77777777" w:rsidR="000C6435" w:rsidRPr="00933901" w:rsidRDefault="000C6435" w:rsidP="00D25204">
            <w:pPr>
              <w:spacing w:after="0"/>
              <w:rPr>
                <w:rFonts w:asciiTheme="minorHAnsi" w:hAnsiTheme="minorHAnsi"/>
                <w:vanish/>
              </w:rPr>
            </w:pPr>
            <w:r w:rsidRPr="00933901">
              <w:rPr>
                <w:rFonts w:asciiTheme="minorHAnsi" w:hAnsiTheme="minorHAnsi" w:cs="Calibri"/>
                <w:lang w:val="en-IN"/>
              </w:rPr>
              <w:t>Briefly explain the reason for the extension sought (up to 500 words) (Please attach the relevant documents in support of the extension.)</w:t>
            </w:r>
          </w:p>
          <w:p w14:paraId="5D041C92" w14:textId="77777777" w:rsidR="000C6435" w:rsidRPr="00797498" w:rsidRDefault="000C6435" w:rsidP="00D25204">
            <w:pPr>
              <w:spacing w:after="160" w:line="259" w:lineRule="auto"/>
              <w:rPr>
                <w:rFonts w:asciiTheme="minorHAnsi" w:hAnsiTheme="minorHAnsi"/>
                <w:color w:val="FF0000"/>
              </w:rPr>
            </w:pPr>
          </w:p>
          <w:p w14:paraId="01C8F0FF" w14:textId="589AE7BA" w:rsidR="000C6435" w:rsidRDefault="00090899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</w:t>
            </w:r>
          </w:p>
          <w:p w14:paraId="14D225F4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0833341D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37C09694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725D847A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08B03EED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C6AAE49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53AD1C75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33298ABF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E006D37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216AB997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165E8AD5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4400D0F7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E5D676C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10559652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3E747379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51EF5AE5" w14:textId="77777777" w:rsidR="000C6435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67EF262" w14:textId="77777777" w:rsidR="000C6435" w:rsidRPr="00D4795F" w:rsidRDefault="000C6435" w:rsidP="00D2520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14:paraId="4BFB0005" w14:textId="77777777" w:rsidR="004E18DD" w:rsidRDefault="004E18DD" w:rsidP="000C6435">
      <w:pPr>
        <w:spacing w:after="0"/>
        <w:rPr>
          <w:rFonts w:asciiTheme="minorHAnsi" w:hAnsiTheme="minorHAnsi" w:cs="Calibri"/>
          <w:noProof/>
          <w:lang w:val="en-IN"/>
        </w:rPr>
      </w:pPr>
      <w:r w:rsidRPr="00D4795F">
        <w:rPr>
          <w:rFonts w:asciiTheme="minorHAnsi" w:hAnsiTheme="minorHAnsi" w:cs="Times New Roman"/>
          <w:lang w:val="en-IN"/>
        </w:rPr>
        <w:t>Signature of PI:</w:t>
      </w:r>
      <w:r w:rsidRPr="00D4795F">
        <w:rPr>
          <w:rFonts w:asciiTheme="minorHAnsi" w:hAnsiTheme="minorHAnsi" w:cs="Calibri"/>
          <w:noProof/>
          <w:lang w:val="en-IN"/>
        </w:rPr>
        <w:t xml:space="preserve">     </w:t>
      </w:r>
    </w:p>
    <w:p w14:paraId="25DC79F1" w14:textId="77777777" w:rsidR="004E18DD" w:rsidRDefault="004E18DD" w:rsidP="000C6435">
      <w:pPr>
        <w:spacing w:after="0"/>
        <w:rPr>
          <w:rFonts w:asciiTheme="minorHAnsi" w:hAnsiTheme="minorHAnsi" w:cs="Calibri"/>
          <w:noProof/>
          <w:lang w:val="en-IN"/>
        </w:rPr>
      </w:pPr>
    </w:p>
    <w:p w14:paraId="4DFAE2FE" w14:textId="22D02307" w:rsidR="000C6435" w:rsidRPr="00D4795F" w:rsidRDefault="004E18DD" w:rsidP="000C6435">
      <w:pPr>
        <w:spacing w:after="0"/>
        <w:rPr>
          <w:rFonts w:asciiTheme="minorHAnsi" w:hAnsiTheme="minorHAnsi"/>
          <w:vanish/>
        </w:rPr>
      </w:pPr>
      <w:r>
        <w:rPr>
          <w:rFonts w:asciiTheme="minorHAnsi" w:hAnsiTheme="minorHAnsi" w:cs="Calibri"/>
          <w:noProof/>
          <w:lang w:val="en-IN"/>
        </w:rPr>
        <w:t>Date:</w:t>
      </w:r>
      <w:r w:rsidRPr="00D4795F">
        <w:rPr>
          <w:rFonts w:asciiTheme="minorHAnsi" w:hAnsiTheme="minorHAnsi" w:cs="Calibri"/>
          <w:noProof/>
          <w:lang w:val="en-IN"/>
        </w:rPr>
        <w:t xml:space="preserve">    </w:t>
      </w:r>
      <w:r>
        <w:rPr>
          <w:rFonts w:asciiTheme="minorHAnsi" w:hAnsiTheme="minorHAnsi" w:cs="Calibri"/>
          <w:noProof/>
          <w:lang w:val="en-IN"/>
        </w:rPr>
        <w:t xml:space="preserve">      </w:t>
      </w:r>
    </w:p>
    <w:p w14:paraId="2CE3168C" w14:textId="77777777" w:rsidR="000C6435" w:rsidRPr="00D4795F" w:rsidRDefault="000C6435" w:rsidP="000C6435">
      <w:pPr>
        <w:spacing w:after="160" w:line="259" w:lineRule="auto"/>
        <w:rPr>
          <w:rFonts w:asciiTheme="minorHAnsi" w:hAnsiTheme="minorHAnsi" w:cs="Times New Roman"/>
          <w:lang w:val="en-IN"/>
        </w:rPr>
      </w:pPr>
    </w:p>
    <w:p w14:paraId="1EE4BE65" w14:textId="2D1EE0D4" w:rsidR="000C6435" w:rsidRDefault="000C6435" w:rsidP="000C6435">
      <w:pPr>
        <w:rPr>
          <w:rFonts w:asciiTheme="minorHAnsi" w:hAnsiTheme="minorHAnsi" w:cs="Calibri"/>
          <w:noProof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 </w:t>
      </w:r>
      <w:r w:rsidRPr="00D4795F">
        <w:rPr>
          <w:rFonts w:asciiTheme="minorHAnsi" w:hAnsiTheme="minorHAnsi" w:cs="Calibri"/>
          <w:noProof/>
          <w:lang w:val="en-IN"/>
        </w:rPr>
        <w:t xml:space="preserve">                                                                        </w:t>
      </w:r>
    </w:p>
    <w:sectPr w:rsidR="000C6435" w:rsidSect="008E1E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34" w:right="1440" w:bottom="0" w:left="1418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5E272" w14:textId="77777777" w:rsidR="005F5224" w:rsidRDefault="005F5224">
      <w:pPr>
        <w:spacing w:after="0" w:line="240" w:lineRule="auto"/>
      </w:pPr>
      <w:r>
        <w:separator/>
      </w:r>
    </w:p>
  </w:endnote>
  <w:endnote w:type="continuationSeparator" w:id="0">
    <w:p w14:paraId="0450FBC6" w14:textId="77777777" w:rsidR="005F5224" w:rsidRDefault="005F5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otham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BB23CC" w14:textId="77777777" w:rsidR="00090899" w:rsidRDefault="00090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AEA4B" w14:textId="77777777" w:rsidR="001C40BC" w:rsidRDefault="000C6435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F9B1FAD" w14:textId="77777777" w:rsidR="001C40BC" w:rsidRDefault="001C40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71022" w14:textId="77777777" w:rsidR="00090899" w:rsidRDefault="00090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4BE30" w14:textId="77777777" w:rsidR="005F5224" w:rsidRDefault="005F5224">
      <w:pPr>
        <w:spacing w:after="0" w:line="240" w:lineRule="auto"/>
      </w:pPr>
      <w:r>
        <w:separator/>
      </w:r>
    </w:p>
  </w:footnote>
  <w:footnote w:type="continuationSeparator" w:id="0">
    <w:p w14:paraId="57BF2B6D" w14:textId="77777777" w:rsidR="005F5224" w:rsidRDefault="005F5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66D667" w14:textId="77777777" w:rsidR="00090899" w:rsidRDefault="00090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F1F8B" w14:textId="77777777" w:rsidR="00090899" w:rsidRDefault="00090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620D28" w14:textId="77777777" w:rsidR="00090899" w:rsidRDefault="00090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222616">
    <w:abstractNumId w:val="0"/>
  </w:num>
  <w:num w:numId="2" w16cid:durableId="12216760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HkeYGxuYWRhamSjpKwanFxZn5eSAFZrUAZRAi2SwAAAA="/>
  </w:docVars>
  <w:rsids>
    <w:rsidRoot w:val="000C6435"/>
    <w:rsid w:val="00060A8F"/>
    <w:rsid w:val="00086B99"/>
    <w:rsid w:val="00090899"/>
    <w:rsid w:val="000C6435"/>
    <w:rsid w:val="000E719F"/>
    <w:rsid w:val="00117B8D"/>
    <w:rsid w:val="0014246E"/>
    <w:rsid w:val="001C40BC"/>
    <w:rsid w:val="002A1944"/>
    <w:rsid w:val="004C5A92"/>
    <w:rsid w:val="004E18DD"/>
    <w:rsid w:val="00562F5E"/>
    <w:rsid w:val="0056751C"/>
    <w:rsid w:val="005F5224"/>
    <w:rsid w:val="006474C7"/>
    <w:rsid w:val="007209B3"/>
    <w:rsid w:val="007743D5"/>
    <w:rsid w:val="007A29DC"/>
    <w:rsid w:val="008979E3"/>
    <w:rsid w:val="008E1E5F"/>
    <w:rsid w:val="00985CDE"/>
    <w:rsid w:val="009A46B8"/>
    <w:rsid w:val="00A860CA"/>
    <w:rsid w:val="00A93BD9"/>
    <w:rsid w:val="00C4720C"/>
    <w:rsid w:val="00CC6F6B"/>
    <w:rsid w:val="00D83EDE"/>
    <w:rsid w:val="00E72251"/>
    <w:rsid w:val="00F20055"/>
    <w:rsid w:val="00F4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6FD42"/>
  <w15:chartTrackingRefBased/>
  <w15:docId w15:val="{AC5FC047-5990-49BA-B322-22655DEF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435"/>
    <w:pPr>
      <w:spacing w:after="200" w:line="276" w:lineRule="auto"/>
    </w:pPr>
    <w:rPr>
      <w:rFonts w:ascii="Calibri" w:eastAsia="Calibri" w:hAnsi="Calibri"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C6435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6435"/>
    <w:rPr>
      <w:rFonts w:ascii="Calibri" w:eastAsia="Calibri" w:hAnsi="Calibri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0C6435"/>
    <w:pPr>
      <w:spacing w:after="0" w:line="240" w:lineRule="auto"/>
    </w:pPr>
    <w:rPr>
      <w:rFonts w:ascii="Calibri" w:eastAsia="Calibri" w:hAnsi="Calibri" w:cs="Mangal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C6435"/>
    <w:pPr>
      <w:ind w:left="720"/>
      <w:contextualSpacing/>
    </w:pPr>
    <w:rPr>
      <w:rFonts w:cs="Times New Roman"/>
      <w:lang w:val="en-IN"/>
    </w:rPr>
  </w:style>
  <w:style w:type="character" w:styleId="PlaceholderText">
    <w:name w:val="Placeholder Text"/>
    <w:basedOn w:val="DefaultParagraphFont"/>
    <w:uiPriority w:val="99"/>
    <w:semiHidden/>
    <w:rsid w:val="000C6435"/>
    <w:rPr>
      <w:color w:val="808080"/>
    </w:rPr>
  </w:style>
  <w:style w:type="paragraph" w:customStyle="1" w:styleId="Pa1">
    <w:name w:val="Pa1"/>
    <w:basedOn w:val="Normal"/>
    <w:next w:val="Normal"/>
    <w:uiPriority w:val="99"/>
    <w:rsid w:val="000C6435"/>
    <w:pPr>
      <w:autoSpaceDE w:val="0"/>
      <w:autoSpaceDN w:val="0"/>
      <w:adjustRightInd w:val="0"/>
      <w:spacing w:after="0" w:line="241" w:lineRule="atLeast"/>
    </w:pPr>
    <w:rPr>
      <w:rFonts w:ascii="Gotham" w:hAnsi="Gotham" w:cs="Arial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0908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899"/>
    <w:rPr>
      <w:rFonts w:ascii="Calibri" w:eastAsia="Calibri" w:hAnsi="Calibri" w:cs="Mang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68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MR BIOETHICS UNIT</dc:creator>
  <cp:keywords/>
  <dc:description/>
  <cp:lastModifiedBy>Gitish Dutta</cp:lastModifiedBy>
  <cp:revision>16</cp:revision>
  <cp:lastPrinted>2022-10-07T11:29:00Z</cp:lastPrinted>
  <dcterms:created xsi:type="dcterms:W3CDTF">2022-10-07T09:01:00Z</dcterms:created>
  <dcterms:modified xsi:type="dcterms:W3CDTF">2024-08-2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f1dcaf-0abe-4919-bcfd-8e7fd1ce713b</vt:lpwstr>
  </property>
</Properties>
</file>